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caebc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caebcf-43aa-11ee-8d2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4DQQgy/YD//yU/oICbXnppoofaJruzB6KgOMWvQP3Vt6pqtv7VyAGv+o5fvxWbbADVgpvDEk9IelTy9+EAz7UW2Gd44o/C7As8PiW3ddnzZ0k/caCvo80d0dNDW/4ihuQQg+7Fbb1qvg6JUD/jQF9T6GIRqbnnT3mFRE/fQb+INmg6PB6mcYtn4iSGslOIyyUeTBtTqxjUY4snUdUxMDBc/rZf2j+4paPIWo/G+MA041pfs5Y0bVd6Xes7Y2s/tU3v/d5yeHLREWSvB7KX4gl9ML+ZYOXIONYBfxYk/kc7zH7e0ncYKyyc+DNjC669L/YH+ExyH/Qfx/I7C/ho/zJDlyx5ct94PDW3ogM8E2ir8pa7uF+ZPwvMg32ZWjGvIA722x/fd98L4WALwu63g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0P 1W0 Zoomer Wireless is 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caebcf-43aa-11ee-8d2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1caebcf-43aa-11ee-8d2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1caebcf-43aa-11ee-8d2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caebcf</dc:title>
  <dc:creator/>
  <cp:keywords/>
  <dcterms:created xsi:type="dcterms:W3CDTF">2026-05-09T16:50:33Z</dcterms:created>
  <dcterms:modified xsi:type="dcterms:W3CDTF">2026-05-09T16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